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152A4" w14:textId="77777777" w:rsidR="008C713C" w:rsidRDefault="008C713C" w:rsidP="008C713C">
      <w:pPr>
        <w:pStyle w:val="Heading1"/>
        <w:jc w:val="center"/>
      </w:pPr>
      <w:r>
        <w:t>Lab: Decorators</w:t>
      </w:r>
    </w:p>
    <w:p w14:paraId="2A4C90F5" w14:textId="77777777" w:rsidR="0018609A" w:rsidRPr="0018609A" w:rsidRDefault="008C713C" w:rsidP="0018609A">
      <w:pPr>
        <w:spacing w:before="0" w:after="0"/>
        <w:jc w:val="center"/>
      </w:pPr>
      <w:r w:rsidRPr="0018609A">
        <w:t xml:space="preserve">Problems for in-class lab for the </w:t>
      </w:r>
      <w:hyperlink r:id="rId11" w:history="1">
        <w:r w:rsidRPr="0018609A">
          <w:rPr>
            <w:rStyle w:val="Hyperlink"/>
          </w:rPr>
          <w:t>Python OOP Course @SoftUni</w:t>
        </w:r>
      </w:hyperlink>
      <w:r w:rsidRPr="0018609A">
        <w:t xml:space="preserve">. </w:t>
      </w:r>
    </w:p>
    <w:p w14:paraId="0A9C2CC8" w14:textId="2F3CC43F" w:rsidR="008C713C" w:rsidRPr="0018609A" w:rsidRDefault="008C713C" w:rsidP="0018609A">
      <w:pPr>
        <w:spacing w:before="0" w:after="0"/>
        <w:jc w:val="center"/>
        <w:rPr>
          <w:color w:val="FF0000"/>
          <w:u w:val="single"/>
        </w:rPr>
      </w:pPr>
      <w:r w:rsidRPr="0018609A">
        <w:t xml:space="preserve">Submit your solutions in </w:t>
      </w:r>
      <w:r w:rsidRPr="0018609A">
        <w:rPr>
          <w:noProof/>
        </w:rPr>
        <w:t>the SoftUni</w:t>
      </w:r>
      <w:r w:rsidRPr="0018609A">
        <w:t xml:space="preserve"> judge system at </w:t>
      </w:r>
      <w:hyperlink r:id="rId12" w:history="1">
        <w:r w:rsidRPr="0018609A">
          <w:rPr>
            <w:rStyle w:val="Hyperlink"/>
          </w:rPr>
          <w:t>https://judge.softuni.bg/Contests/1946</w:t>
        </w:r>
      </w:hyperlink>
      <w:r w:rsidR="0018609A" w:rsidRPr="0018609A">
        <w:t>.</w:t>
      </w:r>
    </w:p>
    <w:p w14:paraId="246EA7E9" w14:textId="77777777" w:rsidR="008C713C" w:rsidRDefault="008C713C" w:rsidP="008C713C">
      <w:pPr>
        <w:pStyle w:val="Heading2"/>
        <w:numPr>
          <w:ilvl w:val="0"/>
          <w:numId w:val="40"/>
        </w:numPr>
      </w:pPr>
      <w:r>
        <w:t>Number Increment</w:t>
      </w:r>
    </w:p>
    <w:p w14:paraId="442C5269" w14:textId="77777777" w:rsidR="008C713C" w:rsidRDefault="008C713C" w:rsidP="008C713C">
      <w:r>
        <w:t>Having the following code:</w:t>
      </w:r>
    </w:p>
    <w:p w14:paraId="73626BE5" w14:textId="518A5490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2D14B42B" wp14:editId="656AE970">
                <wp:extent cx="3672840" cy="841375"/>
                <wp:effectExtent l="9525" t="9525" r="13335" b="635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28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C39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umber_increment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FDB5EB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DCD065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7927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return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D14B42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289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">
                <v:textbox style="mso-fit-shape-to-text:t">
                  <w:txbxContent>
                    <w:p w14:paraId="321C39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number_increment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7FDB5EB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gramStart"/>
                      <w:r>
                        <w:rPr>
                          <w:color w:val="000000"/>
                          <w:sz w:val="24"/>
                          <w:szCs w:val="30"/>
                        </w:rPr>
                        <w:t>increase(</w:t>
                      </w:r>
                      <w:proofErr w:type="gramEnd"/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DCD065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D7927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return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000000"/>
                          <w:sz w:val="24"/>
                          <w:szCs w:val="30"/>
                        </w:rPr>
                        <w:t>increase(</w:t>
                      </w:r>
                      <w:proofErr w:type="gramEnd"/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D223A8" w14:textId="57FED4BF" w:rsidR="008C713C" w:rsidRPr="0080152D" w:rsidRDefault="008C713C" w:rsidP="008C713C">
      <w:pPr>
        <w:rPr>
          <w:lang w:val="bg-BG"/>
        </w:rPr>
      </w:pPr>
      <w:r>
        <w:t>Complete the code</w:t>
      </w:r>
      <w:r w:rsidR="0080152D">
        <w:t>,</w:t>
      </w:r>
      <w:r>
        <w:t xml:space="preserve"> so it works as expected</w:t>
      </w:r>
      <w:r w:rsidR="0080152D">
        <w:rPr>
          <w:lang w:val="bg-BG"/>
        </w:rPr>
        <w:t>.</w:t>
      </w:r>
    </w:p>
    <w:p w14:paraId="15AEBA6D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843"/>
      </w:tblGrid>
      <w:tr w:rsidR="008C713C" w14:paraId="2203BFB5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32ABA1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EF3CF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2958C20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37A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number_increment([1, 2, 3])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9E4A6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3, 4]</w:t>
            </w:r>
          </w:p>
        </w:tc>
      </w:tr>
    </w:tbl>
    <w:p w14:paraId="3E2D569B" w14:textId="77777777" w:rsidR="008C713C" w:rsidRDefault="008C713C" w:rsidP="008C713C">
      <w:pPr>
        <w:pStyle w:val="Heading2"/>
        <w:numPr>
          <w:ilvl w:val="0"/>
          <w:numId w:val="40"/>
        </w:numPr>
      </w:pPr>
      <w:r>
        <w:t>Vowel Filter</w:t>
      </w:r>
    </w:p>
    <w:p w14:paraId="6C604DE0" w14:textId="77777777" w:rsidR="008C713C" w:rsidRDefault="008C713C" w:rsidP="008C713C">
      <w:r>
        <w:t>Having the following code:</w:t>
      </w:r>
    </w:p>
    <w:p w14:paraId="45988BDA" w14:textId="2935BCF2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0E50A62C" wp14:editId="1CDEC4EF">
                <wp:extent cx="3368040" cy="841375"/>
                <wp:effectExtent l="9525" t="9525" r="13335" b="635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80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CD904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vowel_filter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85E5ED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696FFD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2FA2FD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50A62C" id="Text Box 10" o:spid="_x0000_s1027" type="#_x0000_t202" style="width:265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">
                <v:textbox style="mso-fit-shape-to-text:t">
                  <w:txbxContent>
                    <w:p w14:paraId="5B3CD904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vowel_filter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485E5ED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gramStart"/>
                      <w:r>
                        <w:rPr>
                          <w:color w:val="000000"/>
                          <w:sz w:val="24"/>
                          <w:szCs w:val="30"/>
                        </w:rPr>
                        <w:t>wrapper(</w:t>
                      </w:r>
                      <w:proofErr w:type="gramEnd"/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696FFD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2FA2FD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39FF3E" w14:textId="56548EBF" w:rsidR="008C713C" w:rsidRPr="0080152D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:</w:t>
      </w:r>
    </w:p>
    <w:p w14:paraId="3401A738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701"/>
      </w:tblGrid>
      <w:tr w:rsidR="008C713C" w14:paraId="64BB616E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78E3F0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CD4A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ACCEF1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935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vowel_filter</w:t>
            </w:r>
          </w:p>
          <w:p w14:paraId="1C41B33E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letters():</w:t>
            </w:r>
          </w:p>
          <w:p w14:paraId="1F860E1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["a", "b", "c", "d", "e"]</w:t>
            </w:r>
          </w:p>
          <w:p w14:paraId="74D6730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20786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letters()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53D49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"a", "e"]</w:t>
            </w:r>
          </w:p>
        </w:tc>
      </w:tr>
    </w:tbl>
    <w:p w14:paraId="1EF94954" w14:textId="5C7EE6E4" w:rsidR="0080152D" w:rsidRDefault="0080152D" w:rsidP="0080152D"/>
    <w:p w14:paraId="0B6CAEB2" w14:textId="63768B6C" w:rsidR="0080152D" w:rsidRDefault="0080152D" w:rsidP="0080152D"/>
    <w:p w14:paraId="55CFA73E" w14:textId="77777777" w:rsidR="0080152D" w:rsidRPr="0080152D" w:rsidRDefault="0080152D" w:rsidP="0080152D"/>
    <w:p w14:paraId="72FD0976" w14:textId="04F515E6" w:rsidR="008C713C" w:rsidRDefault="008C713C" w:rsidP="008C713C">
      <w:pPr>
        <w:pStyle w:val="Heading2"/>
        <w:numPr>
          <w:ilvl w:val="0"/>
          <w:numId w:val="40"/>
        </w:numPr>
      </w:pPr>
      <w:r>
        <w:lastRenderedPageBreak/>
        <w:t>Even Numbers</w:t>
      </w:r>
    </w:p>
    <w:p w14:paraId="7060F856" w14:textId="77777777" w:rsidR="008C713C" w:rsidRDefault="008C713C" w:rsidP="008C713C">
      <w:r>
        <w:t>Having the following code:</w:t>
      </w:r>
    </w:p>
    <w:p w14:paraId="532400D7" w14:textId="5B33D87F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4703A393" wp14:editId="4E818E10">
                <wp:extent cx="3375660" cy="841375"/>
                <wp:effectExtent l="9525" t="9525" r="5715" b="635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66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0BAF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even_numbers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F2A14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221F60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BE9926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03A393" id="Text Box 9" o:spid="_x0000_s1028" type="#_x0000_t202" style="width:265.8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">
                <v:textbox style="mso-fit-shape-to-text:t">
                  <w:txbxContent>
                    <w:p w14:paraId="2660BAF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even_numbers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F2A14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221F60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4BE9926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410CDA" w14:textId="033E025C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05052D52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276"/>
      </w:tblGrid>
      <w:tr w:rsidR="008C713C" w14:paraId="6719846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A8578A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31E2C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29977754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95E86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even_numbers</w:t>
            </w:r>
          </w:p>
          <w:p w14:paraId="71AC253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numbers(numbers):</w:t>
            </w:r>
          </w:p>
          <w:p w14:paraId="741D072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s</w:t>
            </w:r>
          </w:p>
          <w:p w14:paraId="18A817FF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numbers([1, 2, 3, 4, 5])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D475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4]</w:t>
            </w:r>
          </w:p>
        </w:tc>
      </w:tr>
    </w:tbl>
    <w:p w14:paraId="32C9A25D" w14:textId="77777777" w:rsidR="008C713C" w:rsidRDefault="008C713C" w:rsidP="008C713C">
      <w:pPr>
        <w:pStyle w:val="Heading2"/>
        <w:numPr>
          <w:ilvl w:val="0"/>
          <w:numId w:val="40"/>
        </w:numPr>
      </w:pPr>
      <w:r>
        <w:t>Multiply</w:t>
      </w:r>
    </w:p>
    <w:p w14:paraId="7C66A33F" w14:textId="77777777" w:rsidR="008C713C" w:rsidRDefault="008C713C" w:rsidP="008C713C">
      <w:pPr>
        <w:rPr>
          <w:lang w:val="bg-BG"/>
        </w:rPr>
      </w:pPr>
      <w:r>
        <w:t>Having the following code:</w:t>
      </w:r>
    </w:p>
    <w:p w14:paraId="0891A372" w14:textId="322077EE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71A72414" wp14:editId="00720B19">
                <wp:extent cx="3482340" cy="841375"/>
                <wp:effectExtent l="9525" t="9525" r="13335" b="635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23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C946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multiply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time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AD5C97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69E03B0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70058A5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72414" id="Text Box 8" o:spid="_x0000_s1029" type="#_x0000_t202" style="width:274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">
                <v:textbox style="mso-fit-shape-to-text:t">
                  <w:txbxContent>
                    <w:p w14:paraId="2EFC946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multiply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time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AD5C97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69E03B0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70058A5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38141F" w14:textId="2C819BAD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4068BC95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134"/>
        <w:gridCol w:w="4961"/>
      </w:tblGrid>
      <w:tr w:rsidR="008C713C" w14:paraId="7BF1DBD2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17795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97F1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41977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8C713C" w14:paraId="5CE591CF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EF3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3)</w:t>
            </w:r>
          </w:p>
          <w:p w14:paraId="5507E86C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2B6C501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7549B94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854DB3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3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A9655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6346A" w14:textId="47C004B6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First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we add 3 to 10 = 13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and then we multiply the result by 3: 13 * 3 = 39</w:t>
            </w:r>
          </w:p>
        </w:tc>
      </w:tr>
      <w:tr w:rsidR="008C713C" w14:paraId="71B0D286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A11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5)</w:t>
            </w:r>
          </w:p>
          <w:p w14:paraId="1B8BE8F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61751E13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650FB0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5F8797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6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7B32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97FE" w14:textId="77777777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(6 + 10) * 5 = 80</w:t>
            </w:r>
          </w:p>
        </w:tc>
      </w:tr>
    </w:tbl>
    <w:p w14:paraId="592EBD29" w14:textId="51658AA2" w:rsidR="00640502" w:rsidRPr="008C713C" w:rsidRDefault="00640502" w:rsidP="008C713C"/>
    <w:sectPr w:rsidR="00640502" w:rsidRPr="008C713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305D1" w14:textId="77777777" w:rsidR="00C45C8B" w:rsidRDefault="00C45C8B" w:rsidP="008068A2">
      <w:pPr>
        <w:spacing w:after="0" w:line="240" w:lineRule="auto"/>
      </w:pPr>
      <w:r>
        <w:separator/>
      </w:r>
    </w:p>
  </w:endnote>
  <w:endnote w:type="continuationSeparator" w:id="0">
    <w:p w14:paraId="45C62888" w14:textId="77777777" w:rsidR="00C45C8B" w:rsidRDefault="00C45C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55F959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063B69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55F959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063B69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F44F8" w14:textId="77777777" w:rsidR="00C45C8B" w:rsidRDefault="00C45C8B" w:rsidP="008068A2">
      <w:pPr>
        <w:spacing w:after="0" w:line="240" w:lineRule="auto"/>
      </w:pPr>
      <w:r>
        <w:separator/>
      </w:r>
    </w:p>
  </w:footnote>
  <w:footnote w:type="continuationSeparator" w:id="0">
    <w:p w14:paraId="793DC85F" w14:textId="77777777" w:rsidR="00C45C8B" w:rsidRDefault="00C45C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M3NzEzNzE3NTJQ0lEKTi0uzszPAykwrAUAuW5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23E"/>
    <w:rsid w:val="00063B6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0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52D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C8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6BC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F86582-4C52-4544-8D3C-A7B181D3D7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0</cp:revision>
  <cp:lastPrinted>2015-10-26T22:35:00Z</cp:lastPrinted>
  <dcterms:created xsi:type="dcterms:W3CDTF">2019-11-12T12:29:00Z</dcterms:created>
  <dcterms:modified xsi:type="dcterms:W3CDTF">2021-10-11T09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